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113" w:rsidRPr="00183113" w:rsidRDefault="00183113" w:rsidP="00183113">
      <w:pPr>
        <w:spacing w:before="100" w:beforeAutospacing="1" w:after="100" w:afterAutospacing="1"/>
      </w:pPr>
      <w:bookmarkStart w:id="0" w:name="_Hlk61715463"/>
      <w:bookmarkStart w:id="1" w:name="_Hlk61715990"/>
      <w:r w:rsidRPr="00183113">
        <w:t>To receive credit for any practicum or internship, all WSU Teacher-Candidates are expected to submit a final packet via email.  View the specific contents of the final pack</w:t>
      </w:r>
      <w:r w:rsidR="00B520CE">
        <w:t>et</w:t>
      </w:r>
      <w:r w:rsidRPr="00183113">
        <w:t xml:space="preserve"> </w:t>
      </w:r>
      <w:r w:rsidR="00A35A28">
        <w:t>below</w:t>
      </w:r>
      <w:r w:rsidRPr="00183113">
        <w:t>.</w:t>
      </w:r>
      <w:r w:rsidR="00A35A28">
        <w:t xml:space="preserve">  All paperwork is collected </w:t>
      </w:r>
      <w:proofErr w:type="spellStart"/>
      <w:r w:rsidR="00A35A28">
        <w:t>elecronically</w:t>
      </w:r>
      <w:proofErr w:type="spellEnd"/>
      <w:r w:rsidR="00A35A28">
        <w:t xml:space="preserve"> by email.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rPr>
          <w:b/>
          <w:bCs/>
          <w:u w:val="single"/>
        </w:rPr>
        <w:t>File Format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All files submitted must be either in a PDF or Microsoft Word file format.  No other file formats are accepted.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rPr>
          <w:b/>
          <w:bCs/>
          <w:u w:val="single"/>
        </w:rPr>
        <w:t>File Naming Protocol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To help ensure proper filing of files</w:t>
      </w:r>
      <w:r w:rsidR="00B520CE">
        <w:t>,</w:t>
      </w:r>
      <w:r w:rsidRPr="00183113">
        <w:t xml:space="preserve"> we require the following naming protocol: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[</w:t>
      </w:r>
      <w:proofErr w:type="gramStart"/>
      <w:r w:rsidRPr="00183113">
        <w:t>last</w:t>
      </w:r>
      <w:proofErr w:type="gramEnd"/>
      <w:r w:rsidRPr="00183113">
        <w:t xml:space="preserve"> name], [first name]_[Document Title] + the appropriate extension (.pdf or .</w:t>
      </w:r>
      <w:proofErr w:type="spellStart"/>
      <w:r w:rsidRPr="00183113">
        <w:t>docx</w:t>
      </w:r>
      <w:proofErr w:type="spellEnd"/>
      <w:r w:rsidRPr="00183113">
        <w:t>)</w:t>
      </w:r>
    </w:p>
    <w:p w:rsidR="00183113" w:rsidRPr="00183113" w:rsidRDefault="00B520CE" w:rsidP="00183113">
      <w:pPr>
        <w:spacing w:before="100" w:beforeAutospacing="1" w:after="100" w:afterAutospacing="1"/>
      </w:pPr>
      <w:r>
        <w:t>It l</w:t>
      </w:r>
      <w:r w:rsidR="00183113" w:rsidRPr="00183113">
        <w:t>ooks like this…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Mancinelli, John_</w:t>
      </w:r>
      <w:r w:rsidR="00B520CE" w:rsidRPr="00183113">
        <w:t xml:space="preserve"> </w:t>
      </w:r>
      <w:r w:rsidRPr="00183113">
        <w:t>Logsheet.pdf (if a PDF file or the extension would be .</w:t>
      </w:r>
      <w:proofErr w:type="spellStart"/>
      <w:r w:rsidRPr="00183113">
        <w:t>docx</w:t>
      </w:r>
      <w:proofErr w:type="spellEnd"/>
      <w:r w:rsidRPr="00183113">
        <w:t xml:space="preserve"> if a Word file)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rPr>
          <w:b/>
          <w:bCs/>
          <w:u w:val="single"/>
        </w:rPr>
        <w:t>Packet Submission</w:t>
      </w:r>
      <w:r>
        <w:rPr>
          <w:b/>
          <w:bCs/>
          <w:u w:val="single"/>
        </w:rPr>
        <w:t xml:space="preserve"> Process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Collect the required paperwork with signatures from your Mentor Teacher and Field Supervisor.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Scan or save the files into a PDF or Word document.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Save each file using the "File Naming Protocol" listed above.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 xml:space="preserve">Attach </w:t>
      </w:r>
      <w:r w:rsidRPr="00B520CE">
        <w:rPr>
          <w:i/>
          <w:u w:val="single"/>
        </w:rPr>
        <w:t>each</w:t>
      </w:r>
      <w:r w:rsidRPr="00183113">
        <w:t xml:space="preserve"> required file to an email</w:t>
      </w:r>
    </w:p>
    <w:p w:rsidR="00C05DE6" w:rsidRDefault="00C05DE6" w:rsidP="00A76D70">
      <w:pPr>
        <w:numPr>
          <w:ilvl w:val="0"/>
          <w:numId w:val="3"/>
        </w:numPr>
        <w:spacing w:before="100" w:beforeAutospacing="1" w:after="100" w:afterAutospacing="1"/>
      </w:pPr>
      <w:r>
        <w:t>Subject line: last name, first name “Final Packet” (Mancinelli, John Final Packet)</w:t>
      </w:r>
    </w:p>
    <w:p w:rsidR="00714D42" w:rsidRPr="00183113" w:rsidRDefault="00183113" w:rsidP="00A76D70">
      <w:pPr>
        <w:numPr>
          <w:ilvl w:val="0"/>
          <w:numId w:val="3"/>
        </w:numPr>
        <w:spacing w:before="100" w:beforeAutospacing="1" w:after="100" w:afterAutospacing="1"/>
      </w:pPr>
      <w:r w:rsidRPr="00183113">
        <w:t>Address the email to your Field Supervisor and send it one week before the term-end</w:t>
      </w:r>
      <w:r w:rsidR="00C05DE6">
        <w:t xml:space="preserve"> (12/1/21)</w:t>
      </w:r>
      <w:r w:rsidRPr="00183113">
        <w:t>.</w:t>
      </w:r>
    </w:p>
    <w:p w:rsidR="00AA045C" w:rsidRPr="00A81B7C" w:rsidRDefault="00714D42" w:rsidP="00A81B7C">
      <w:pPr>
        <w:spacing w:before="100" w:beforeAutospacing="1" w:after="100" w:afterAutospacing="1"/>
        <w:rPr>
          <w:b/>
          <w:bCs/>
          <w:u w:val="single"/>
        </w:rPr>
      </w:pPr>
      <w:r w:rsidRPr="00183113">
        <w:rPr>
          <w:b/>
          <w:bCs/>
          <w:u w:val="single"/>
        </w:rPr>
        <w:t>Email your documentation file</w:t>
      </w:r>
      <w:r w:rsidR="00D5010F">
        <w:rPr>
          <w:b/>
          <w:bCs/>
          <w:u w:val="single"/>
        </w:rPr>
        <w:t>s</w:t>
      </w:r>
      <w:r w:rsidRPr="00183113">
        <w:rPr>
          <w:b/>
          <w:bCs/>
          <w:u w:val="single"/>
        </w:rPr>
        <w:t xml:space="preserve"> to </w:t>
      </w:r>
      <w:bookmarkEnd w:id="0"/>
      <w:bookmarkEnd w:id="1"/>
      <w:r w:rsidR="00183113" w:rsidRPr="00183113">
        <w:rPr>
          <w:b/>
          <w:bCs/>
          <w:u w:val="single"/>
        </w:rPr>
        <w:t>your Field Supervisor</w:t>
      </w:r>
      <w:r w:rsidR="00D5010F">
        <w:rPr>
          <w:b/>
          <w:bCs/>
          <w:u w:val="single"/>
        </w:rPr>
        <w:t xml:space="preserve"> by the deadline appropriate for your semester.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4741"/>
        <w:gridCol w:w="2889"/>
        <w:gridCol w:w="2889"/>
      </w:tblGrid>
      <w:tr w:rsidR="00EB4295" w:rsidRPr="00183113" w:rsidTr="00EB4295">
        <w:trPr>
          <w:trHeight w:val="432"/>
        </w:trPr>
        <w:tc>
          <w:tcPr>
            <w:tcW w:w="497" w:type="dxa"/>
            <w:shd w:val="clear" w:color="auto" w:fill="D9D9D9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</w:p>
        </w:tc>
        <w:tc>
          <w:tcPr>
            <w:tcW w:w="4741" w:type="dxa"/>
            <w:shd w:val="clear" w:color="auto" w:fill="D9D9D9"/>
            <w:vAlign w:val="bottom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  <w:bookmarkStart w:id="2" w:name="_Hlk61715540"/>
            <w:r w:rsidRPr="00183113">
              <w:rPr>
                <w:rFonts w:ascii="Stone Sans II ITC Std X Bd" w:hAnsi="Stone Sans II ITC Std X Bd" w:cs="Arial"/>
                <w:b/>
                <w:sz w:val="20"/>
                <w:szCs w:val="20"/>
              </w:rPr>
              <w:t>Documentation</w:t>
            </w:r>
          </w:p>
        </w:tc>
        <w:tc>
          <w:tcPr>
            <w:tcW w:w="2889" w:type="dxa"/>
            <w:shd w:val="clear" w:color="auto" w:fill="D9D9D9"/>
            <w:vAlign w:val="bottom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  <w:r w:rsidRPr="00183113">
              <w:rPr>
                <w:rFonts w:ascii="Stone Sans II ITC Std X Bd" w:hAnsi="Stone Sans II ITC Std X Bd" w:cs="Arial"/>
                <w:b/>
                <w:sz w:val="20"/>
                <w:szCs w:val="20"/>
              </w:rPr>
              <w:t>When Due</w:t>
            </w:r>
          </w:p>
        </w:tc>
        <w:tc>
          <w:tcPr>
            <w:tcW w:w="2889" w:type="dxa"/>
            <w:shd w:val="clear" w:color="auto" w:fill="D9D9D9"/>
            <w:vAlign w:val="bottom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  <w:r w:rsidRPr="00183113">
              <w:rPr>
                <w:rFonts w:ascii="Stone Sans II ITC Std X Bd" w:hAnsi="Stone Sans II ITC Std X Bd" w:cs="Arial"/>
                <w:b/>
                <w:sz w:val="20"/>
                <w:szCs w:val="20"/>
              </w:rPr>
              <w:t>Signatures Required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EB4295" w:rsidP="009924B6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1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00682A" w:rsidP="00EB4295">
            <w:pPr>
              <w:pStyle w:val="NoSpacing"/>
              <w:rPr>
                <w:rFonts w:ascii="Times New Roman" w:hAnsi="Times New Roman"/>
              </w:rPr>
            </w:pPr>
            <w:hyperlink r:id="rId7" w:history="1">
              <w:r w:rsidR="00B520CE" w:rsidRPr="00A35A28">
                <w:rPr>
                  <w:rStyle w:val="Hyperlink"/>
                  <w:rFonts w:ascii="Times New Roman" w:hAnsi="Times New Roman"/>
                </w:rPr>
                <w:t>12 Hour Documentation of Observation/Conference Time</w:t>
              </w:r>
            </w:hyperlink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B520CE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Field Supervisor</w:t>
            </w:r>
          </w:p>
        </w:tc>
      </w:tr>
      <w:tr w:rsidR="00A35A28" w:rsidRPr="00AF6918" w:rsidTr="00EB4295">
        <w:tc>
          <w:tcPr>
            <w:tcW w:w="497" w:type="dxa"/>
          </w:tcPr>
          <w:p w:rsidR="00A35A28" w:rsidRPr="00AF6918" w:rsidRDefault="00A35A28" w:rsidP="009924B6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</w:t>
            </w:r>
          </w:p>
        </w:tc>
        <w:tc>
          <w:tcPr>
            <w:tcW w:w="4741" w:type="dxa"/>
            <w:shd w:val="clear" w:color="auto" w:fill="auto"/>
          </w:tcPr>
          <w:p w:rsidR="00A35A28" w:rsidRDefault="0000682A" w:rsidP="00EB4295">
            <w:pPr>
              <w:pStyle w:val="NoSpacing"/>
              <w:rPr>
                <w:rFonts w:ascii="Times New Roman" w:hAnsi="Times New Roman"/>
              </w:rPr>
            </w:pPr>
            <w:hyperlink r:id="rId8" w:history="1">
              <w:proofErr w:type="spellStart"/>
              <w:r w:rsidR="00A35A28" w:rsidRPr="00A35A28">
                <w:rPr>
                  <w:rStyle w:val="Hyperlink"/>
                  <w:rFonts w:ascii="Times New Roman" w:hAnsi="Times New Roman"/>
                </w:rPr>
                <w:t>Logsheet</w:t>
              </w:r>
              <w:proofErr w:type="spellEnd"/>
            </w:hyperlink>
          </w:p>
        </w:tc>
        <w:tc>
          <w:tcPr>
            <w:tcW w:w="2889" w:type="dxa"/>
          </w:tcPr>
          <w:p w:rsidR="00A35A28" w:rsidRDefault="00A35A2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Midterm</w:t>
            </w:r>
          </w:p>
          <w:p w:rsidR="00A35A28" w:rsidRPr="00AF6918" w:rsidRDefault="00A35A2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A35A28" w:rsidRDefault="00A35A2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Teacher-Candidate</w:t>
            </w:r>
          </w:p>
          <w:p w:rsidR="00A35A28" w:rsidRDefault="00A35A2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Mentor Teacher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EB4295" w:rsidP="00A76D70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2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B520CE" w:rsidP="00EB4295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  <w:r w:rsidR="00AF6918" w:rsidRPr="00AF6918">
              <w:rPr>
                <w:rFonts w:ascii="Times New Roman" w:hAnsi="Times New Roman"/>
              </w:rPr>
              <w:t xml:space="preserve"> University Field Supervisor Observations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AF691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Field Supervisor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AF6918" w:rsidP="00811406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3</w:t>
            </w:r>
            <w:r w:rsidR="00EB4295" w:rsidRPr="00AF6918">
              <w:rPr>
                <w:rFonts w:ascii="Times New Roman" w:hAnsi="Times New Roman"/>
              </w:rPr>
              <w:t>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AF6918" w:rsidP="00AF6918">
            <w:pPr>
              <w:pStyle w:val="NoSpacing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</w:rPr>
              <w:t>2 Mentor Teacher Observations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EB4295" w:rsidP="00AF6918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entor teacher</w:t>
            </w:r>
          </w:p>
        </w:tc>
      </w:tr>
      <w:tr w:rsidR="00B520CE" w:rsidRPr="00AF6918" w:rsidTr="00EB4295">
        <w:tc>
          <w:tcPr>
            <w:tcW w:w="497" w:type="dxa"/>
          </w:tcPr>
          <w:p w:rsidR="00B520CE" w:rsidRPr="00AF6918" w:rsidRDefault="00B520CE" w:rsidP="00811406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.</w:t>
            </w:r>
          </w:p>
        </w:tc>
        <w:tc>
          <w:tcPr>
            <w:tcW w:w="4741" w:type="dxa"/>
            <w:shd w:val="clear" w:color="auto" w:fill="auto"/>
          </w:tcPr>
          <w:p w:rsidR="00B520CE" w:rsidRPr="00AF6918" w:rsidRDefault="0000682A" w:rsidP="00AF6918">
            <w:pPr>
              <w:pStyle w:val="NoSpacing"/>
              <w:rPr>
                <w:rFonts w:ascii="Times New Roman" w:hAnsi="Times New Roman"/>
              </w:rPr>
            </w:pPr>
            <w:hyperlink r:id="rId9" w:history="1">
              <w:r w:rsidR="00B520CE" w:rsidRPr="00A35A28">
                <w:rPr>
                  <w:rStyle w:val="Hyperlink"/>
                  <w:rFonts w:ascii="Times New Roman" w:hAnsi="Times New Roman"/>
                </w:rPr>
                <w:t>Professional Growth Plan</w:t>
              </w:r>
            </w:hyperlink>
          </w:p>
        </w:tc>
        <w:tc>
          <w:tcPr>
            <w:tcW w:w="2889" w:type="dxa"/>
          </w:tcPr>
          <w:p w:rsidR="00B520CE" w:rsidRPr="00AF6918" w:rsidRDefault="00B520CE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B520CE" w:rsidRDefault="00B520CE" w:rsidP="00AF6918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Teacher-Candidate</w:t>
            </w:r>
          </w:p>
          <w:p w:rsidR="00B520CE" w:rsidRPr="00AF6918" w:rsidRDefault="00B520CE" w:rsidP="00AF6918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Field Supervisor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B520CE" w:rsidP="00811406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  <w:r w:rsidR="00EB4295" w:rsidRPr="00AF6918">
              <w:rPr>
                <w:rFonts w:ascii="Times New Roman" w:hAnsi="Times New Roman"/>
              </w:rPr>
              <w:t>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00682A" w:rsidP="000E391C">
            <w:pPr>
              <w:pStyle w:val="NoSpacing"/>
              <w:rPr>
                <w:rFonts w:ascii="Times New Roman" w:hAnsi="Times New Roman"/>
              </w:rPr>
            </w:pPr>
            <w:hyperlink r:id="rId10" w:history="1">
              <w:r w:rsidR="00B520CE" w:rsidRPr="00A35A28">
                <w:rPr>
                  <w:rStyle w:val="Hyperlink"/>
                  <w:rFonts w:ascii="Times New Roman" w:hAnsi="Times New Roman"/>
                </w:rPr>
                <w:t>Diversity Experience Documentation</w:t>
              </w:r>
            </w:hyperlink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B520CE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Teacher-Candidate</w:t>
            </w:r>
          </w:p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entor teacher</w:t>
            </w:r>
          </w:p>
          <w:p w:rsidR="00EB4295" w:rsidRPr="00AF6918" w:rsidRDefault="00AF691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Field S</w:t>
            </w:r>
            <w:r w:rsidR="00EB4295" w:rsidRPr="00AF6918">
              <w:rPr>
                <w:rFonts w:ascii="Times New Roman" w:hAnsi="Times New Roman"/>
                <w:bCs/>
              </w:rPr>
              <w:t>upervisor</w:t>
            </w:r>
          </w:p>
        </w:tc>
      </w:tr>
      <w:tr w:rsidR="00B520CE" w:rsidRPr="00AF6918" w:rsidTr="00EB4295">
        <w:tc>
          <w:tcPr>
            <w:tcW w:w="497" w:type="dxa"/>
          </w:tcPr>
          <w:p w:rsidR="00B520CE" w:rsidRDefault="00B520CE" w:rsidP="00811406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</w:t>
            </w:r>
          </w:p>
        </w:tc>
        <w:tc>
          <w:tcPr>
            <w:tcW w:w="4741" w:type="dxa"/>
            <w:shd w:val="clear" w:color="auto" w:fill="auto"/>
          </w:tcPr>
          <w:p w:rsidR="00B520CE" w:rsidRDefault="0000682A" w:rsidP="000E391C">
            <w:pPr>
              <w:pStyle w:val="NoSpacing"/>
              <w:rPr>
                <w:rFonts w:ascii="Times New Roman" w:hAnsi="Times New Roman"/>
              </w:rPr>
            </w:pPr>
            <w:hyperlink r:id="rId11" w:history="1">
              <w:r w:rsidR="00A35A28">
                <w:rPr>
                  <w:rStyle w:val="Hyperlink"/>
                  <w:rFonts w:ascii="Times New Roman" w:hAnsi="Times New Roman"/>
                </w:rPr>
                <w:t>Professional Dispositions Evaluation for Field Experiences</w:t>
              </w:r>
            </w:hyperlink>
            <w:r w:rsidR="00B520CE">
              <w:rPr>
                <w:rFonts w:ascii="Times New Roman" w:hAnsi="Times New Roman"/>
              </w:rPr>
              <w:t xml:space="preserve"> (PDEFE)</w:t>
            </w:r>
          </w:p>
        </w:tc>
        <w:tc>
          <w:tcPr>
            <w:tcW w:w="2889" w:type="dxa"/>
          </w:tcPr>
          <w:p w:rsidR="00B520CE" w:rsidRDefault="00B520CE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Midterm</w:t>
            </w:r>
          </w:p>
          <w:p w:rsidR="00B520CE" w:rsidRPr="00AF6918" w:rsidRDefault="00B520CE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B520CE" w:rsidRDefault="00B520CE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Teacher-Candidate</w:t>
            </w:r>
          </w:p>
          <w:p w:rsidR="00B520CE" w:rsidRDefault="00B520CE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Mentor Teacher</w:t>
            </w:r>
          </w:p>
          <w:p w:rsidR="00B520CE" w:rsidRPr="00AF6918" w:rsidRDefault="00B520CE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Field Supervisor</w:t>
            </w:r>
          </w:p>
        </w:tc>
      </w:tr>
      <w:bookmarkEnd w:id="2"/>
    </w:tbl>
    <w:p w:rsidR="00A35A28" w:rsidRDefault="00A35A28" w:rsidP="00A35A28">
      <w:pPr>
        <w:jc w:val="center"/>
      </w:pPr>
    </w:p>
    <w:p w:rsidR="00A35A28" w:rsidRDefault="00A35A28" w:rsidP="00A35A28">
      <w:pPr>
        <w:jc w:val="center"/>
      </w:pPr>
      <w:r>
        <w:t>Continued on next page</w:t>
      </w:r>
    </w:p>
    <w:p w:rsidR="00B520CE" w:rsidRDefault="00B520CE" w:rsidP="00183113">
      <w:pPr>
        <w:spacing w:before="100" w:beforeAutospacing="1" w:after="100" w:afterAutospacing="1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There are two additional required tasks NOT included in this email you will need to complete:</w:t>
      </w:r>
    </w:p>
    <w:p w:rsidR="00B520CE" w:rsidRDefault="00B520CE" w:rsidP="00B520CE">
      <w:pPr>
        <w:pStyle w:val="ListParagraph"/>
        <w:numPr>
          <w:ilvl w:val="0"/>
          <w:numId w:val="1"/>
        </w:numPr>
      </w:pPr>
      <w:r>
        <w:t>EBI Survey (done in person at the final seminar)</w:t>
      </w:r>
    </w:p>
    <w:p w:rsidR="00B520CE" w:rsidRPr="00B520CE" w:rsidRDefault="00B520CE" w:rsidP="00B520CE">
      <w:pPr>
        <w:pStyle w:val="ListParagraph"/>
        <w:numPr>
          <w:ilvl w:val="0"/>
          <w:numId w:val="1"/>
        </w:numPr>
      </w:pPr>
      <w:r>
        <w:t xml:space="preserve">Exit Survey (will be emailed to you from Pullman campus to </w:t>
      </w:r>
      <w:r w:rsidR="00A35A28">
        <w:t xml:space="preserve">be </w:t>
      </w:r>
      <w:r>
        <w:t>completed online)</w:t>
      </w:r>
    </w:p>
    <w:p w:rsidR="00183113" w:rsidRPr="00183113" w:rsidRDefault="00183113" w:rsidP="00183113">
      <w:pPr>
        <w:spacing w:before="100" w:beforeAutospacing="1" w:after="100" w:afterAutospacing="1"/>
        <w:rPr>
          <w:b/>
          <w:bCs/>
          <w:u w:val="single"/>
        </w:rPr>
      </w:pPr>
      <w:r w:rsidRPr="00183113">
        <w:rPr>
          <w:b/>
          <w:bCs/>
          <w:u w:val="single"/>
        </w:rPr>
        <w:t>Due Dates</w:t>
      </w:r>
      <w:bookmarkStart w:id="3" w:name="_Hlk61715501"/>
    </w:p>
    <w:bookmarkEnd w:id="3"/>
    <w:p w:rsidR="00850965" w:rsidRDefault="00AA045C" w:rsidP="00850965">
      <w:pPr>
        <w:numPr>
          <w:ilvl w:val="0"/>
          <w:numId w:val="4"/>
        </w:numPr>
        <w:spacing w:before="100" w:beforeAutospacing="1" w:after="100" w:afterAutospacing="1"/>
      </w:pPr>
      <w:r w:rsidRPr="00850965">
        <w:t xml:space="preserve"> </w:t>
      </w:r>
      <w:r w:rsidR="00850965">
        <w:t>Fall Semester</w:t>
      </w:r>
    </w:p>
    <w:p w:rsidR="00850965" w:rsidRDefault="00850965" w:rsidP="00850965">
      <w:pPr>
        <w:numPr>
          <w:ilvl w:val="1"/>
          <w:numId w:val="4"/>
        </w:numPr>
        <w:spacing w:before="100" w:beforeAutospacing="1" w:after="100" w:afterAutospacing="1"/>
      </w:pPr>
      <w:r>
        <w:t>Midterm check is due to your field supervisor by October 9th, 2021</w:t>
      </w:r>
      <w:r>
        <w:t>,</w:t>
      </w:r>
      <w:r>
        <w:t xml:space="preserve"> to be submitted to the field service office by October 15th, 2021</w:t>
      </w:r>
    </w:p>
    <w:p w:rsidR="00850965" w:rsidRDefault="00850965" w:rsidP="00850965">
      <w:pPr>
        <w:numPr>
          <w:ilvl w:val="1"/>
          <w:numId w:val="4"/>
        </w:numPr>
        <w:spacing w:before="100" w:beforeAutospacing="1" w:after="100" w:afterAutospacing="1"/>
      </w:pPr>
      <w:r>
        <w:t xml:space="preserve">The final </w:t>
      </w:r>
      <w:r>
        <w:t>p</w:t>
      </w:r>
      <w:r>
        <w:t>acket is due to your field supervisor by December 1st, 2021</w:t>
      </w:r>
      <w:r>
        <w:t>,</w:t>
      </w:r>
      <w:r>
        <w:t xml:space="preserve"> to be submitted to the field service office by December 7th, 2021</w:t>
      </w:r>
    </w:p>
    <w:p w:rsidR="00850965" w:rsidRDefault="00850965" w:rsidP="00850965">
      <w:pPr>
        <w:numPr>
          <w:ilvl w:val="0"/>
          <w:numId w:val="4"/>
        </w:numPr>
        <w:spacing w:before="100" w:beforeAutospacing="1" w:after="100" w:afterAutospacing="1"/>
      </w:pPr>
      <w:r>
        <w:t>Spring Semester</w:t>
      </w:r>
    </w:p>
    <w:p w:rsidR="00850965" w:rsidRDefault="00850965" w:rsidP="00850965">
      <w:pPr>
        <w:numPr>
          <w:ilvl w:val="1"/>
          <w:numId w:val="4"/>
        </w:numPr>
        <w:spacing w:before="100" w:beforeAutospacing="1" w:after="100" w:afterAutospacing="1"/>
      </w:pPr>
      <w:r>
        <w:t>Midterm check is due to your field supervisor by February 15th, 2022</w:t>
      </w:r>
      <w:r>
        <w:t>,</w:t>
      </w:r>
      <w:r>
        <w:t xml:space="preserve"> to be submitted to the field service office by February 22nd, 2022</w:t>
      </w:r>
    </w:p>
    <w:p w:rsidR="00A35A28" w:rsidRPr="00850965" w:rsidRDefault="00850965" w:rsidP="00F73A30">
      <w:pPr>
        <w:numPr>
          <w:ilvl w:val="1"/>
          <w:numId w:val="4"/>
        </w:numPr>
        <w:spacing w:before="100" w:beforeAutospacing="1" w:after="100" w:afterAutospacing="1"/>
      </w:pPr>
      <w:r>
        <w:t xml:space="preserve">The final </w:t>
      </w:r>
      <w:r>
        <w:t>p</w:t>
      </w:r>
      <w:r>
        <w:t>acket is due to your field supervisor by April 9th, 2022</w:t>
      </w:r>
      <w:r>
        <w:t>,</w:t>
      </w:r>
      <w:r>
        <w:t xml:space="preserve"> to be submitted to the field service office by April 26th, 2022</w:t>
      </w:r>
    </w:p>
    <w:p w:rsidR="00A35A28" w:rsidRPr="00A81B7C" w:rsidRDefault="00A35A28" w:rsidP="00A35A28">
      <w:pPr>
        <w:spacing w:before="100" w:beforeAutospacing="1" w:after="100" w:afterAutospacing="1"/>
        <w:rPr>
          <w:b/>
          <w:bCs/>
          <w:u w:val="single"/>
        </w:rPr>
      </w:pPr>
      <w:r w:rsidRPr="00183113">
        <w:rPr>
          <w:b/>
          <w:bCs/>
          <w:u w:val="single"/>
        </w:rPr>
        <w:t>Email your documentation file</w:t>
      </w:r>
      <w:r>
        <w:rPr>
          <w:b/>
          <w:bCs/>
          <w:u w:val="single"/>
        </w:rPr>
        <w:t>s</w:t>
      </w:r>
      <w:r w:rsidRPr="00183113">
        <w:rPr>
          <w:b/>
          <w:bCs/>
          <w:u w:val="single"/>
        </w:rPr>
        <w:t xml:space="preserve"> to your Field Supervisor</w:t>
      </w:r>
      <w:r>
        <w:rPr>
          <w:b/>
          <w:bCs/>
          <w:u w:val="single"/>
        </w:rPr>
        <w:t xml:space="preserve"> by the deadline appropriate for your semester.</w:t>
      </w:r>
    </w:p>
    <w:p w:rsidR="00A35A28" w:rsidRDefault="00A35A28" w:rsidP="00F73A30">
      <w:pPr>
        <w:pStyle w:val="NoSpacing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Field Supervisors review pap</w:t>
      </w:r>
      <w:r w:rsidR="00C05DE6">
        <w:rPr>
          <w:rFonts w:ascii="Times New Roman" w:hAnsi="Times New Roman"/>
          <w:bCs/>
          <w:sz w:val="24"/>
        </w:rPr>
        <w:t>er</w:t>
      </w:r>
      <w:r>
        <w:rPr>
          <w:rFonts w:ascii="Times New Roman" w:hAnsi="Times New Roman"/>
          <w:bCs/>
          <w:sz w:val="24"/>
        </w:rPr>
        <w:t>work</w:t>
      </w:r>
      <w:r w:rsidR="00620EBF">
        <w:rPr>
          <w:rFonts w:ascii="Times New Roman" w:hAnsi="Times New Roman"/>
          <w:bCs/>
          <w:sz w:val="24"/>
        </w:rPr>
        <w:t>,</w:t>
      </w:r>
      <w:r>
        <w:rPr>
          <w:rFonts w:ascii="Times New Roman" w:hAnsi="Times New Roman"/>
          <w:bCs/>
          <w:sz w:val="24"/>
        </w:rPr>
        <w:t xml:space="preserve"> </w:t>
      </w:r>
      <w:r w:rsidR="00620EBF">
        <w:rPr>
          <w:rFonts w:ascii="Times New Roman" w:hAnsi="Times New Roman"/>
          <w:bCs/>
          <w:sz w:val="24"/>
        </w:rPr>
        <w:t xml:space="preserve">and once approved, please </w:t>
      </w:r>
      <w:r>
        <w:rPr>
          <w:rFonts w:ascii="Times New Roman" w:hAnsi="Times New Roman"/>
          <w:bCs/>
          <w:sz w:val="24"/>
        </w:rPr>
        <w:t xml:space="preserve">forward </w:t>
      </w:r>
      <w:r w:rsidR="00620EBF">
        <w:rPr>
          <w:rFonts w:ascii="Times New Roman" w:hAnsi="Times New Roman"/>
          <w:bCs/>
          <w:sz w:val="24"/>
        </w:rPr>
        <w:t xml:space="preserve">the packet </w:t>
      </w:r>
      <w:r>
        <w:rPr>
          <w:rFonts w:ascii="Times New Roman" w:hAnsi="Times New Roman"/>
          <w:bCs/>
          <w:sz w:val="24"/>
        </w:rPr>
        <w:t>to</w:t>
      </w:r>
      <w:r w:rsidR="00620EBF">
        <w:rPr>
          <w:rFonts w:ascii="Times New Roman" w:hAnsi="Times New Roman"/>
          <w:bCs/>
          <w:sz w:val="24"/>
        </w:rPr>
        <w:t>:</w:t>
      </w:r>
      <w:r>
        <w:rPr>
          <w:rFonts w:ascii="Times New Roman" w:hAnsi="Times New Roman"/>
          <w:bCs/>
          <w:sz w:val="24"/>
        </w:rPr>
        <w:t xml:space="preserve"> </w:t>
      </w:r>
      <w:hyperlink r:id="rId12" w:history="1">
        <w:r w:rsidR="00620EBF" w:rsidRPr="00D358C3">
          <w:rPr>
            <w:rStyle w:val="Hyperlink"/>
            <w:rFonts w:ascii="Times New Roman" w:hAnsi="Times New Roman"/>
            <w:bCs/>
            <w:sz w:val="24"/>
          </w:rPr>
          <w:t>tricities.fieldservices@wsu.edu</w:t>
        </w:r>
      </w:hyperlink>
    </w:p>
    <w:p w:rsidR="00620EBF" w:rsidRPr="0085419C" w:rsidRDefault="00620EBF" w:rsidP="00F73A30">
      <w:pPr>
        <w:pStyle w:val="NoSpacing"/>
        <w:rPr>
          <w:rFonts w:ascii="Times New Roman" w:hAnsi="Times New Roman"/>
          <w:bCs/>
          <w:sz w:val="24"/>
        </w:rPr>
      </w:pPr>
      <w:bookmarkStart w:id="4" w:name="_GoBack"/>
      <w:bookmarkEnd w:id="4"/>
    </w:p>
    <w:sectPr w:rsidR="00620EBF" w:rsidRPr="0085419C" w:rsidSect="00DD03E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682A" w:rsidRDefault="0000682A">
      <w:r>
        <w:separator/>
      </w:r>
    </w:p>
  </w:endnote>
  <w:endnote w:type="continuationSeparator" w:id="0">
    <w:p w:rsidR="0000682A" w:rsidRDefault="00006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one Sans II ITC Std X Bd">
    <w:panose1 w:val="020B0A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3AB" w:rsidRDefault="00C363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3AB" w:rsidRDefault="00C363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3AB" w:rsidRDefault="00C363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682A" w:rsidRDefault="0000682A">
      <w:r>
        <w:separator/>
      </w:r>
    </w:p>
  </w:footnote>
  <w:footnote w:type="continuationSeparator" w:id="0">
    <w:p w:rsidR="0000682A" w:rsidRDefault="00006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3AB" w:rsidRDefault="00C363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3EE" w:rsidRDefault="00ED06BB" w:rsidP="00DD03EE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800"/>
      </w:tabs>
      <w:rPr>
        <w:rFonts w:ascii="Arial" w:hAnsi="Arial" w:cs="Arial"/>
        <w:b/>
        <w:bCs/>
        <w:sz w:val="40"/>
        <w:szCs w:val="40"/>
      </w:rPr>
    </w:pPr>
    <w:bookmarkStart w:id="5" w:name="_Hlk61715443"/>
    <w:bookmarkStart w:id="6" w:name="_Hlk61715444"/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60325</wp:posOffset>
          </wp:positionV>
          <wp:extent cx="1371600" cy="387985"/>
          <wp:effectExtent l="0" t="0" r="0" b="0"/>
          <wp:wrapNone/>
          <wp:docPr id="2" name="Picture 4" descr="File:Washington State University signature.svg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ile:Washington State University signature.svg - Wikip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03EE" w:rsidRPr="00F0137F">
      <w:rPr>
        <w:rFonts w:ascii="Arial" w:hAnsi="Arial" w:cs="Arial"/>
        <w:b/>
        <w:bCs/>
        <w:sz w:val="40"/>
        <w:szCs w:val="40"/>
      </w:rPr>
      <w:tab/>
    </w:r>
    <w:r w:rsidR="00AF6918">
      <w:rPr>
        <w:rFonts w:ascii="Arial" w:hAnsi="Arial" w:cs="Arial"/>
        <w:b/>
        <w:bCs/>
        <w:sz w:val="40"/>
        <w:szCs w:val="40"/>
      </w:rPr>
      <w:t>Final Packet</w:t>
    </w:r>
    <w:r w:rsidR="00183113">
      <w:rPr>
        <w:rFonts w:ascii="Arial" w:hAnsi="Arial" w:cs="Arial"/>
        <w:b/>
        <w:bCs/>
        <w:sz w:val="40"/>
        <w:szCs w:val="40"/>
      </w:rPr>
      <w:t xml:space="preserve"> Instructions</w:t>
    </w:r>
  </w:p>
  <w:p w:rsidR="009A1830" w:rsidRPr="00932334" w:rsidRDefault="00DD03EE" w:rsidP="00DD03EE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800"/>
      </w:tabs>
      <w:spacing w:after="360"/>
      <w:rPr>
        <w:b/>
        <w:sz w:val="38"/>
        <w:szCs w:val="38"/>
      </w:rPr>
    </w:pPr>
    <w:r w:rsidRPr="00DD03EE">
      <w:rPr>
        <w:rFonts w:ascii="Arial" w:hAnsi="Arial" w:cs="Arial"/>
        <w:b/>
        <w:bCs/>
        <w:sz w:val="28"/>
        <w:szCs w:val="28"/>
      </w:rPr>
      <w:tab/>
    </w:r>
    <w:proofErr w:type="gramStart"/>
    <w:r w:rsidRPr="00DD03EE">
      <w:rPr>
        <w:rFonts w:ascii="Arial" w:hAnsi="Arial" w:cs="Arial"/>
        <w:b/>
        <w:bCs/>
        <w:sz w:val="28"/>
        <w:szCs w:val="28"/>
      </w:rPr>
      <w:t>for</w:t>
    </w:r>
    <w:proofErr w:type="gramEnd"/>
    <w:r w:rsidRPr="00DD03EE">
      <w:rPr>
        <w:rFonts w:ascii="Arial" w:hAnsi="Arial" w:cs="Arial"/>
        <w:b/>
        <w:bCs/>
        <w:sz w:val="28"/>
        <w:szCs w:val="28"/>
      </w:rPr>
      <w:t xml:space="preserve"> </w:t>
    </w:r>
    <w:bookmarkEnd w:id="5"/>
    <w:bookmarkEnd w:id="6"/>
    <w:r w:rsidR="00C50D96">
      <w:rPr>
        <w:rFonts w:ascii="Arial" w:hAnsi="Arial" w:cs="Arial"/>
        <w:b/>
        <w:bCs/>
        <w:sz w:val="28"/>
        <w:szCs w:val="28"/>
      </w:rPr>
      <w:t>Student Teaching Internshi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3AB" w:rsidRDefault="00C363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A17EC"/>
    <w:multiLevelType w:val="multilevel"/>
    <w:tmpl w:val="E68C17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640A5"/>
    <w:multiLevelType w:val="multilevel"/>
    <w:tmpl w:val="5DEE1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294A02"/>
    <w:multiLevelType w:val="hybridMultilevel"/>
    <w:tmpl w:val="F824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E56E6E"/>
    <w:multiLevelType w:val="hybridMultilevel"/>
    <w:tmpl w:val="9152A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TeztDA3sLAwNDRU0lEKTi0uzszPAykwqQUAjXhnwSwAAAA="/>
  </w:docVars>
  <w:rsids>
    <w:rsidRoot w:val="003C7FC4"/>
    <w:rsid w:val="0000682A"/>
    <w:rsid w:val="00007B0A"/>
    <w:rsid w:val="00041186"/>
    <w:rsid w:val="00050C7F"/>
    <w:rsid w:val="00064A2E"/>
    <w:rsid w:val="000661BA"/>
    <w:rsid w:val="000B320A"/>
    <w:rsid w:val="000D6F3C"/>
    <w:rsid w:val="000E0FB5"/>
    <w:rsid w:val="000E391C"/>
    <w:rsid w:val="000E7CFA"/>
    <w:rsid w:val="00103705"/>
    <w:rsid w:val="001726BE"/>
    <w:rsid w:val="00183113"/>
    <w:rsid w:val="001861CA"/>
    <w:rsid w:val="001A17A0"/>
    <w:rsid w:val="001A4673"/>
    <w:rsid w:val="001B3DA3"/>
    <w:rsid w:val="001E1483"/>
    <w:rsid w:val="001F60E9"/>
    <w:rsid w:val="00202445"/>
    <w:rsid w:val="00211DF6"/>
    <w:rsid w:val="00215767"/>
    <w:rsid w:val="0021793B"/>
    <w:rsid w:val="00240B44"/>
    <w:rsid w:val="00276721"/>
    <w:rsid w:val="00285793"/>
    <w:rsid w:val="002A1A6A"/>
    <w:rsid w:val="002A43D2"/>
    <w:rsid w:val="002B0C76"/>
    <w:rsid w:val="002B2E3A"/>
    <w:rsid w:val="002E07F7"/>
    <w:rsid w:val="0030361B"/>
    <w:rsid w:val="00312FD4"/>
    <w:rsid w:val="00357961"/>
    <w:rsid w:val="003773CA"/>
    <w:rsid w:val="00383E3D"/>
    <w:rsid w:val="003908DD"/>
    <w:rsid w:val="003B57C5"/>
    <w:rsid w:val="003C7FC4"/>
    <w:rsid w:val="003D0773"/>
    <w:rsid w:val="004133C8"/>
    <w:rsid w:val="00493275"/>
    <w:rsid w:val="004934A4"/>
    <w:rsid w:val="0051031C"/>
    <w:rsid w:val="005363A0"/>
    <w:rsid w:val="00543ED4"/>
    <w:rsid w:val="00553ADF"/>
    <w:rsid w:val="005A217C"/>
    <w:rsid w:val="005A3DBB"/>
    <w:rsid w:val="005B069B"/>
    <w:rsid w:val="005C276F"/>
    <w:rsid w:val="005E0354"/>
    <w:rsid w:val="005E2E7E"/>
    <w:rsid w:val="005F563C"/>
    <w:rsid w:val="0060028E"/>
    <w:rsid w:val="00600FC6"/>
    <w:rsid w:val="006044DE"/>
    <w:rsid w:val="00620EBF"/>
    <w:rsid w:val="00623F08"/>
    <w:rsid w:val="006277E5"/>
    <w:rsid w:val="006308A9"/>
    <w:rsid w:val="00650C13"/>
    <w:rsid w:val="006A0078"/>
    <w:rsid w:val="006A3C6D"/>
    <w:rsid w:val="006B331A"/>
    <w:rsid w:val="006E3DF6"/>
    <w:rsid w:val="006F37C5"/>
    <w:rsid w:val="006F4522"/>
    <w:rsid w:val="006F757F"/>
    <w:rsid w:val="00705559"/>
    <w:rsid w:val="00714D42"/>
    <w:rsid w:val="007469FF"/>
    <w:rsid w:val="00784B3D"/>
    <w:rsid w:val="00811406"/>
    <w:rsid w:val="00820EDC"/>
    <w:rsid w:val="00832CEC"/>
    <w:rsid w:val="008431A0"/>
    <w:rsid w:val="00846F0F"/>
    <w:rsid w:val="00850965"/>
    <w:rsid w:val="0085419C"/>
    <w:rsid w:val="00874C81"/>
    <w:rsid w:val="00884F52"/>
    <w:rsid w:val="008923B0"/>
    <w:rsid w:val="008B6147"/>
    <w:rsid w:val="008C3C43"/>
    <w:rsid w:val="008C674A"/>
    <w:rsid w:val="009078CB"/>
    <w:rsid w:val="00917A71"/>
    <w:rsid w:val="009245F4"/>
    <w:rsid w:val="00932334"/>
    <w:rsid w:val="00955264"/>
    <w:rsid w:val="0098106A"/>
    <w:rsid w:val="009924B6"/>
    <w:rsid w:val="009A1830"/>
    <w:rsid w:val="009B7DC1"/>
    <w:rsid w:val="009F60AB"/>
    <w:rsid w:val="00A3198A"/>
    <w:rsid w:val="00A31F5F"/>
    <w:rsid w:val="00A35A28"/>
    <w:rsid w:val="00A75AB7"/>
    <w:rsid w:val="00A76D70"/>
    <w:rsid w:val="00A81B7C"/>
    <w:rsid w:val="00AA045C"/>
    <w:rsid w:val="00AC69E2"/>
    <w:rsid w:val="00AF6918"/>
    <w:rsid w:val="00B034CA"/>
    <w:rsid w:val="00B1214B"/>
    <w:rsid w:val="00B520CE"/>
    <w:rsid w:val="00BB0744"/>
    <w:rsid w:val="00BF19B2"/>
    <w:rsid w:val="00BF3259"/>
    <w:rsid w:val="00C03821"/>
    <w:rsid w:val="00C05DE6"/>
    <w:rsid w:val="00C06E0B"/>
    <w:rsid w:val="00C12253"/>
    <w:rsid w:val="00C363AB"/>
    <w:rsid w:val="00C50D96"/>
    <w:rsid w:val="00C77926"/>
    <w:rsid w:val="00CC73DF"/>
    <w:rsid w:val="00D5010F"/>
    <w:rsid w:val="00D97EB9"/>
    <w:rsid w:val="00DA31A5"/>
    <w:rsid w:val="00DD03EE"/>
    <w:rsid w:val="00DE6F4F"/>
    <w:rsid w:val="00E02871"/>
    <w:rsid w:val="00E03F20"/>
    <w:rsid w:val="00E22478"/>
    <w:rsid w:val="00E5462B"/>
    <w:rsid w:val="00E56DF7"/>
    <w:rsid w:val="00E669EA"/>
    <w:rsid w:val="00EA20C2"/>
    <w:rsid w:val="00EA53B2"/>
    <w:rsid w:val="00EB4295"/>
    <w:rsid w:val="00EC166D"/>
    <w:rsid w:val="00EC3485"/>
    <w:rsid w:val="00EC414A"/>
    <w:rsid w:val="00ED06BB"/>
    <w:rsid w:val="00ED5A16"/>
    <w:rsid w:val="00F242E5"/>
    <w:rsid w:val="00F44BDB"/>
    <w:rsid w:val="00F73A30"/>
    <w:rsid w:val="00F856E0"/>
    <w:rsid w:val="00FC3998"/>
    <w:rsid w:val="00FD0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64B452"/>
  <w15:chartTrackingRefBased/>
  <w15:docId w15:val="{4547588A-4F8F-4887-B3A9-524E8BF9B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A28"/>
    <w:rPr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183113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sid w:val="00784B3D"/>
    <w:rPr>
      <w:color w:val="0000FF"/>
      <w:u w:val="single"/>
    </w:rPr>
  </w:style>
  <w:style w:type="character" w:styleId="Strong">
    <w:name w:val="Strong"/>
    <w:uiPriority w:val="22"/>
    <w:qFormat/>
    <w:rsid w:val="00211DF6"/>
    <w:rPr>
      <w:b/>
      <w:bCs/>
    </w:rPr>
  </w:style>
  <w:style w:type="character" w:styleId="PageNumber">
    <w:name w:val="page number"/>
    <w:basedOn w:val="DefaultParagraphFont"/>
    <w:rsid w:val="00312FD4"/>
  </w:style>
  <w:style w:type="paragraph" w:styleId="BalloonText">
    <w:name w:val="Balloon Text"/>
    <w:basedOn w:val="Normal"/>
    <w:link w:val="BalloonTextChar"/>
    <w:rsid w:val="009323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3233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21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832CEC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955264"/>
    <w:pPr>
      <w:widowControl w:val="0"/>
      <w:spacing w:before="56"/>
      <w:ind w:left="495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uiPriority w:val="1"/>
    <w:rsid w:val="00955264"/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55264"/>
    <w:pPr>
      <w:widowControl w:val="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ED5A16"/>
    <w:rPr>
      <w:sz w:val="24"/>
      <w:szCs w:val="24"/>
    </w:rPr>
  </w:style>
  <w:style w:type="paragraph" w:styleId="NoSpacing">
    <w:name w:val="No Spacing"/>
    <w:uiPriority w:val="1"/>
    <w:qFormat/>
    <w:rsid w:val="00DD03EE"/>
    <w:rPr>
      <w:rFonts w:ascii="Calibri" w:hAnsi="Calibri"/>
      <w:sz w:val="22"/>
      <w:szCs w:val="22"/>
    </w:rPr>
  </w:style>
  <w:style w:type="character" w:customStyle="1" w:styleId="UnresolvedMention">
    <w:name w:val="Unresolved Mention"/>
    <w:uiPriority w:val="99"/>
    <w:semiHidden/>
    <w:unhideWhenUsed/>
    <w:rsid w:val="00F73A3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57961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183113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18311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B520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6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331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1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icities.wsu.edu/documents/2020/03/coed-field-practicum-log-sheet.docx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tricities.wsu.edu/documents/2021/04/coed-12-hour-student-teaching-documentation.docx" TargetMode="External"/><Relationship Id="rId12" Type="http://schemas.openxmlformats.org/officeDocument/2006/relationships/hyperlink" Target="mailto:tricities.fieldservices@wsu.edu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ricities.wsu.edu/documents/2020/03/coed-field-mid-term-pdefe.doc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tricities.wsu.edu/documents/2020/03/coed-field-diversity-documentation.doc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ducation.wsu.edu/documents/2015/08/pgp-draft-template.docx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Practicum Final Paperwork Cover Sheet</vt:lpstr>
    </vt:vector>
  </TitlesOfParts>
  <Company>WSU-TC</Company>
  <LinksUpToDate>false</LinksUpToDate>
  <CharactersWithSpaces>3453</CharactersWithSpaces>
  <SharedDoc>false</SharedDoc>
  <HLinks>
    <vt:vector size="12" baseType="variant">
      <vt:variant>
        <vt:i4>6291525</vt:i4>
      </vt:variant>
      <vt:variant>
        <vt:i4>0</vt:i4>
      </vt:variant>
      <vt:variant>
        <vt:i4>0</vt:i4>
      </vt:variant>
      <vt:variant>
        <vt:i4>5</vt:i4>
      </vt:variant>
      <vt:variant>
        <vt:lpwstr>mailto:mmoscatelli@wsu.edu</vt:lpwstr>
      </vt:variant>
      <vt:variant>
        <vt:lpwstr/>
      </vt:variant>
      <vt:variant>
        <vt:i4>6291525</vt:i4>
      </vt:variant>
      <vt:variant>
        <vt:i4>0</vt:i4>
      </vt:variant>
      <vt:variant>
        <vt:i4>0</vt:i4>
      </vt:variant>
      <vt:variant>
        <vt:i4>5</vt:i4>
      </vt:variant>
      <vt:variant>
        <vt:lpwstr>mailto:mmoscatelli@w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Practicum Final Paperwork Cover Sheet</dc:title>
  <dc:subject/>
  <dc:creator>John Mancinelli</dc:creator>
  <cp:keywords>Form</cp:keywords>
  <dc:description/>
  <cp:lastModifiedBy>John Mancinelli</cp:lastModifiedBy>
  <cp:revision>8</cp:revision>
  <cp:lastPrinted>2021-11-08T23:24:00Z</cp:lastPrinted>
  <dcterms:created xsi:type="dcterms:W3CDTF">2021-11-09T17:16:00Z</dcterms:created>
  <dcterms:modified xsi:type="dcterms:W3CDTF">2021-11-09T18:16:00Z</dcterms:modified>
</cp:coreProperties>
</file>